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Training</w:t>
      </w:r>
      <w:r>
        <w:t xml:space="preserve"> </w:t>
      </w:r>
      <w:r>
        <w:t xml:space="preserve">in</w:t>
      </w:r>
      <w:r>
        <w:t xml:space="preserve"> </w:t>
      </w:r>
      <w:r>
        <w:t xml:space="preserve">Netherlands</w:t>
      </w:r>
      <w:r>
        <w:t xml:space="preserve"> </w:t>
      </w:r>
      <w:r>
        <w:t xml:space="preserve">Amsterdam</w:t>
      </w:r>
    </w:p>
    <w:bookmarkStart w:id="20" w:name="scholarship-application-letter"/>
    <w:p>
      <w:pPr>
        <w:pStyle w:val="Heading1"/>
      </w:pPr>
      <w:r>
        <w:t xml:space="preserve">SCHOLARSHIP APPLICATION LETTER</w:t>
      </w:r>
    </w:p>
    <w:p>
      <w:pPr>
        <w:pStyle w:val="FirstParagraph"/>
      </w:pPr>
      <w:r>
        <w:t xml:space="preserve">For Electrician Training Program at Amsterdam Electrical Academy, Netherland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Scholarship Committee</w:t>
      </w:r>
      <w:r>
        <w:br/>
      </w:r>
      <w:r>
        <w:t xml:space="preserve">Amsterdam Electrical Academy</w:t>
      </w:r>
      <w:r>
        <w:br/>
      </w:r>
      <w:r>
        <w:t xml:space="preserve">Van der Hoopstraat 234</w:t>
      </w:r>
      <w:r>
        <w:br/>
      </w:r>
      <w:r>
        <w:t xml:space="preserve">1073 AA Amsterdam</w:t>
      </w:r>
      <w:r>
        <w:br/>
      </w:r>
      <w:r>
        <w:t xml:space="preserve">Netherlands</w:t>
      </w:r>
    </w:p>
    <w:bookmarkStart w:id="21" w:name="X8431dc0edc86153a42d4c3f04026beb73e3e3a8"/>
    <w:p>
      <w:pPr>
        <w:pStyle w:val="Heading2"/>
      </w:pPr>
      <w:r>
        <w:t xml:space="preserve">Subject: Formal Scholarship Application for Electrician Training in Netherlands Amsterdam</w:t>
      </w:r>
    </w:p>
    <w:p>
      <w:pPr>
        <w:pStyle w:val="FirstParagraph"/>
      </w:pPr>
      <w:r>
        <w:t xml:space="preserve">Dear Esteemed Scholarship Committee,</w:t>
      </w:r>
    </w:p>
    <w:p>
      <w:pPr>
        <w:pStyle w:val="BodyText"/>
      </w:pPr>
      <w:r>
        <w:t xml:space="preserve">It is with profound enthusiasm and unwavering determination that I submit this Scholarship Application Letter for the prestigious Electrician Training Program at Amsterdam Electrical Academy, a cornerstone of vocational excellence in the Netherlands Amsterdam region. As an aspiring electrical technician deeply committed to mastering sustainable energy systems, I have meticulously researched how this program uniquely prepares professionals for the evolving demands of European infrastructure—making it my unequivocal choice for advanced education.</w:t>
      </w:r>
    </w:p>
    <w:p>
      <w:pPr>
        <w:pStyle w:val="BodyText"/>
      </w:pPr>
      <w:r>
        <w:t xml:space="preserve">My journey toward becoming a skilled Electrician began during my secondary education in [Your City/Country], where I discovered an innate passion for electrical systems while repairing household circuits and solar installations. This early fascination blossomed into a formal apprenticeship with [Local Company Name], where I spent 3 years honing practical skills in residential wiring, circuit analysis, and safety protocols under certified mentors. However, recognizing that the Netherlands Amsterdam has set global benchmarks in smart grid technology and renewable energy integration—particularly through its ambitious "Green Grid Initiative"—I realized my ambitions require education at the heart of this innovation epicenter.</w:t>
      </w:r>
    </w:p>
    <w:p>
      <w:pPr>
        <w:pStyle w:val="BodyText"/>
      </w:pPr>
      <w:r>
        <w:t xml:space="preserve">What distinguishes Amsterdam Electrical Academy from other institutions is its seamless alignment with the Netherlands' leadership in sustainable electrical engineering. The curriculum's emphasis on EU-compliant installations, energy-efficient systems, and digital tools like BIM for electrical design directly addresses gaps I've observed in my current work. For instance, during my apprenticeship, I encountered outdated wiring methods that hindered solar panel integration—precisely the modernization the academy's program champions. This Scholarship Application Letter serves as testament to my conviction that only through rigorous training in Netherlands Amsterdam can I contribute meaningfully to projects like Amsterdam's upcoming "Zero-Emission District" initiative, where Electrician professionals will be pivotal.</w:t>
      </w:r>
    </w:p>
    <w:p>
      <w:pPr>
        <w:pStyle w:val="BodyText"/>
      </w:pPr>
      <w:r>
        <w:t xml:space="preserve">I have chosen this specific Scholarship Application not merely for financial support, but because it embodies the Dutch ethos of practical excellence paired with social responsibility. The Netherlands Amsterdam model prioritizes both technical mastery and ethical practice—values mirrored in my own work ethic. While employed at [Previous Job], I volunteered to install LED lighting systems in a low-income community center, reducing energy costs by 40% while ensuring compliance with the Dutch Electrical Safety Standards (NEN 1010). This experience crystallized my understanding that being an Electrician transcends wiring— it requires stewardship of community resources and safety. The scholarship would enable me to access cutting-edge labs at the academy, including their photovoltaic test facility and IoT-based network simulation suite, which are unavailable in my home country.</w:t>
      </w:r>
    </w:p>
    <w:p>
      <w:pPr>
        <w:pStyle w:val="BodyText"/>
      </w:pPr>
      <w:r>
        <w:t xml:space="preserve">My academic record reflects consistent dedication: I earned a [Relevant Diploma/Certificate] with distinction (87%) from [Institution Name], with special focus on electrical theory. Additionally, I completed ISO 45001 safety certification and maintain current CPR/First Aid accreditation—critical credentials for Electrician roles in the Netherlands. Yet beyond technical skills, I possess the cultural adaptability essential for thriving in Amsterdam's diverse workplace environment. Having studied Dutch basics through online courses (A2 level) and lived temporarily in Rotterdam during a trade fair internship, I am prepared to immerse myself fully in the academic and professional culture of Netherlands Amsterdam.</w:t>
      </w:r>
    </w:p>
    <w:p>
      <w:pPr>
        <w:pStyle w:val="BodyText"/>
      </w:pPr>
      <w:r>
        <w:t xml:space="preserve">Financially, this scholarship represents a lifeline for my educational journey. My family's modest income cannot support the €14,500 annual tuition without significant debt—a burden that would distract from my studies. The academy's scholarship covers 60% of costs, allowing me to focus entirely on mastering advanced topics like EV charging infrastructure and smart metering systems under Dutch regulations. This investment promises tangible returns: Amsterdam expects a 23% growth in electrical technician roles by 2030 (per Dutch Labor Market Report), and my goal is to secure employment with companies like Eneco or Alliander—pioneers in Netherlands' energy transition. I intend to remain in Amsterdam post-graduation, contributing to the city's vision of becoming carbon-neutral by 2050 as a qualified Electrician.</w:t>
      </w:r>
    </w:p>
    <w:p>
      <w:pPr>
        <w:pStyle w:val="BodyText"/>
      </w:pPr>
      <w:r>
        <w:t xml:space="preserve">What truly fuels my application is the opportunity to become part of a legacy. The Netherlands Amsterdam electrical sector has long been celebrated for its precision—think of how Dutch engineers revolutionized wind turbine integration across Europe. As an international student, I will bring fresh perspectives while absorbing this expertise, creating a bridge between global best practices and local innovation. My proposed project for the academy's final year—a modular solar-wind hybrid system for Amsterdam housing cooperatives—demonstrates how my vision aligns with the city's sustainability goals. This Scholarship Application Letter is not just a request; it is a pledge to honor the trust placed in me by becoming an exemplary Electrician who upholds Dutch standards of excellence.</w:t>
      </w:r>
    </w:p>
    <w:p>
      <w:pPr>
        <w:pStyle w:val="BodyText"/>
      </w:pPr>
      <w:r>
        <w:t xml:space="preserve">I have attached my detailed portfolio, including certification copies, letters of recommendation from my current employer [Name] and former instructor [Name], and proof of financial need. I welcome the opportunity to discuss how my background as a motivated apprentice aligns with your mission during an interview at your convenience. The Netherlands Amsterdam’s commitment to empowering skilled tradespeople through education like yours is precisely why I believe this scholarship will transform not only my career but also the communities I serve.</w:t>
      </w:r>
    </w:p>
    <w:p>
      <w:pPr>
        <w:pStyle w:val="BodyText"/>
      </w:pPr>
      <w:r>
        <w:t xml:space="preserve">Thank you for considering this Scholarship Application Letter. I am eager to contribute my dedication, technical curiosity, and cultural openness to your academy's dynamic Electrician training program in Netherlands Amsterdam. With your support, I will emerge as a certified professional ready to advance the city's infrastructure while embodying the highest standards of electrical craftsmanship.</w:t>
      </w:r>
    </w:p>
    <w:p>
      <w:pPr>
        <w:pStyle w:val="BodyText"/>
      </w:pPr>
      <w:r>
        <w:t xml:space="preserve">Sincerely,</w:t>
      </w:r>
    </w:p>
    <w:p>
      <w:pPr>
        <w:pStyle w:val="BodyText"/>
      </w:pPr>
      <w:r>
        <w:br/>
      </w:r>
      <w:r>
        <w:br/>
      </w:r>
    </w:p>
    <w:p>
      <w:pPr>
        <w:pStyle w:val="BodyText"/>
      </w:pPr>
      <w:r>
        <w:t xml:space="preserve">[Your Full Name]</w:t>
      </w:r>
    </w:p>
    <w:p>
      <w:pPr>
        <w:pStyle w:val="BodyText"/>
      </w:pPr>
      <w:r>
        <w:t xml:space="preserve">[Your Signature - if printed]</w:t>
      </w:r>
    </w:p>
    <w:p>
      <w:pPr>
        <w:pStyle w:val="BodyText"/>
      </w:pPr>
      <w:r>
        <w:rPr>
          <w:bCs/>
          <w:b/>
        </w:rPr>
        <w:t xml:space="preserve">Attachments:</w:t>
      </w:r>
      <w:r>
        <w:t xml:space="preserve"> </w:t>
      </w:r>
      <w:r>
        <w:t xml:space="preserve">Academic Transcripts, Certifications (ISO 45001, First Aid), Financial Documentation, Letters of Recommendation</w:t>
      </w:r>
    </w:p>
    <w:p>
      <w:pPr>
        <w:pStyle w:val="BodyText"/>
      </w:pPr>
      <w:r>
        <w:t xml:space="preserve">*Word Count: 872*</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ian Training in Netherlands Amsterdam</dc:title>
  <dc:creator/>
  <dc:language>en</dc:language>
  <cp:keywords/>
  <dcterms:created xsi:type="dcterms:W3CDTF">2026-07-23T17:14:52Z</dcterms:created>
  <dcterms:modified xsi:type="dcterms:W3CDTF">2026-07-23T17:14:52Z</dcterms:modified>
</cp:coreProperties>
</file>

<file path=docProps/custom.xml><?xml version="1.0" encoding="utf-8"?>
<Properties xmlns="http://schemas.openxmlformats.org/officeDocument/2006/custom-properties" xmlns:vt="http://schemas.openxmlformats.org/officeDocument/2006/docPropsVTypes"/>
</file>